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32B985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4526FED3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290752CB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32A1FC52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88B9DFF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749A4AD0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30199B18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3182FD45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1A161117" w14:textId="669DA899" w:rsidR="00DB0891" w:rsidRP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DB0891">
        <w:rPr>
          <w:rFonts w:ascii="Times New Roman" w:eastAsia="Times New Roman" w:hAnsi="Times New Roman" w:cs="Times New Roman"/>
          <w:sz w:val="40"/>
          <w:szCs w:val="40"/>
        </w:rPr>
        <w:t>PROJECT REPORT</w:t>
      </w:r>
    </w:p>
    <w:p w14:paraId="5B9A6350" w14:textId="77777777" w:rsidR="00DB0891" w:rsidRP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DB0891">
        <w:rPr>
          <w:rFonts w:ascii="Times New Roman" w:eastAsia="Times New Roman" w:hAnsi="Times New Roman" w:cs="Times New Roman"/>
          <w:sz w:val="40"/>
          <w:szCs w:val="40"/>
        </w:rPr>
        <w:t xml:space="preserve">ON </w:t>
      </w:r>
    </w:p>
    <w:p w14:paraId="4CE0EA99" w14:textId="77777777" w:rsidR="00DB0891" w:rsidRP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DB0891">
        <w:rPr>
          <w:rFonts w:ascii="Times New Roman" w:eastAsia="Times New Roman" w:hAnsi="Times New Roman" w:cs="Times New Roman"/>
          <w:sz w:val="40"/>
          <w:szCs w:val="40"/>
        </w:rPr>
        <w:t>TOPIC</w:t>
      </w:r>
    </w:p>
    <w:p w14:paraId="6B94D70E" w14:textId="77777777" w:rsidR="00DB0891" w:rsidRDefault="00DB0891" w:rsidP="00DB0891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480B2E5E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6FFEB6C5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19B68F9E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0BB0512E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06270EB5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236BE3B0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7D0A97AC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Subject Name: </w:t>
      </w:r>
    </w:p>
    <w:p w14:paraId="1A699F4B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Subject Code:  </w:t>
      </w:r>
    </w:p>
    <w:p w14:paraId="34E6C120" w14:textId="48CBA119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Submitted By:</w:t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  <w:t>Submitted To:</w:t>
      </w:r>
    </w:p>
    <w:p w14:paraId="12EEB375" w14:textId="6002EEDB" w:rsidR="00DB0891" w:rsidRP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B0891">
        <w:rPr>
          <w:rFonts w:ascii="Times New Roman" w:eastAsia="Times New Roman" w:hAnsi="Times New Roman" w:cs="Times New Roman"/>
          <w:sz w:val="32"/>
          <w:szCs w:val="32"/>
        </w:rPr>
        <w:t>(Student Name with USN)</w:t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  <w:t xml:space="preserve"> </w:t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 w:rsidRPr="00DB0891">
        <w:rPr>
          <w:rFonts w:ascii="Times New Roman" w:eastAsia="Times New Roman" w:hAnsi="Times New Roman" w:cs="Times New Roman"/>
          <w:sz w:val="32"/>
          <w:szCs w:val="32"/>
        </w:rPr>
        <w:t>Ms. Surbhi</w:t>
      </w:r>
    </w:p>
    <w:p w14:paraId="6110B2D2" w14:textId="195B5BAA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  <w:r>
        <w:rPr>
          <w:rFonts w:ascii="Times New Roman" w:eastAsia="Times New Roman" w:hAnsi="Times New Roman" w:cs="Times New Roman"/>
          <w:sz w:val="36"/>
          <w:szCs w:val="36"/>
        </w:rPr>
        <w:tab/>
      </w:r>
    </w:p>
    <w:p w14:paraId="600118C2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4ED4D0B6" w14:textId="5A40DC1E" w:rsidR="00DB0891" w:rsidRP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EE0000"/>
          <w:sz w:val="36"/>
          <w:szCs w:val="36"/>
        </w:rPr>
      </w:pPr>
      <w:r w:rsidRPr="00DB0891">
        <w:rPr>
          <w:rFonts w:ascii="Times New Roman" w:eastAsia="Times New Roman" w:hAnsi="Times New Roman" w:cs="Times New Roman"/>
          <w:color w:val="EE0000"/>
          <w:sz w:val="36"/>
          <w:szCs w:val="36"/>
        </w:rPr>
        <w:lastRenderedPageBreak/>
        <w:t xml:space="preserve">SELECT YOUR DEPARTMENT NAME IN THE HEADER AND REMOVE </w:t>
      </w:r>
      <w:r>
        <w:rPr>
          <w:rFonts w:ascii="Times New Roman" w:eastAsia="Times New Roman" w:hAnsi="Times New Roman" w:cs="Times New Roman"/>
          <w:color w:val="EE0000"/>
          <w:sz w:val="36"/>
          <w:szCs w:val="36"/>
        </w:rPr>
        <w:t>OTHERS</w:t>
      </w:r>
      <w:r w:rsidRPr="00DB0891">
        <w:rPr>
          <w:rFonts w:ascii="Times New Roman" w:eastAsia="Times New Roman" w:hAnsi="Times New Roman" w:cs="Times New Roman"/>
          <w:color w:val="EE0000"/>
          <w:sz w:val="36"/>
          <w:szCs w:val="36"/>
        </w:rPr>
        <w:t>.</w:t>
      </w:r>
    </w:p>
    <w:p w14:paraId="31539E98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0E4E7FE1" w14:textId="173A441C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Add Table of Contents</w:t>
      </w:r>
    </w:p>
    <w:p w14:paraId="748C8AEA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4EBA2B58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571D9E04" w14:textId="77777777" w:rsidR="00DB0891" w:rsidRDefault="00DB0891" w:rsidP="00DB0891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About the Project (2 pages)</w:t>
      </w:r>
    </w:p>
    <w:p w14:paraId="2643F17F" w14:textId="77777777" w:rsidR="00DB0891" w:rsidRDefault="00DB0891" w:rsidP="00DB0891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About the Tools and Technologies Used (5 Pages)</w:t>
      </w:r>
    </w:p>
    <w:p w14:paraId="17945A26" w14:textId="77777777" w:rsidR="00DB0891" w:rsidRDefault="00DB0891" w:rsidP="00DB0891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Detailed description about your contribution (Explain what is done and how it is done (2 pages). Include the coding part that you have done(varies). Explain code in detail (2 pages).)</w:t>
      </w:r>
    </w:p>
    <w:p w14:paraId="31532272" w14:textId="77777777" w:rsidR="00DB0891" w:rsidRPr="00E60430" w:rsidRDefault="00DB0891" w:rsidP="00DB0891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Implementation Code (whole project code (varies))</w:t>
      </w:r>
    </w:p>
    <w:p w14:paraId="5D5D438F" w14:textId="77777777" w:rsidR="00DB0891" w:rsidRPr="00E7038E" w:rsidRDefault="00DB0891" w:rsidP="00DB0891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Results (Description with proper screenshots: 2-3 Pages)</w:t>
      </w:r>
    </w:p>
    <w:p w14:paraId="5DF59E1D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32BF9E38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color w:val="0070C0"/>
          <w:sz w:val="36"/>
          <w:szCs w:val="36"/>
        </w:rPr>
        <w:t>Note0: Front page should be as in this report. Then Table of Contents with page number for each topic.</w:t>
      </w:r>
    </w:p>
    <w:p w14:paraId="7C25A275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  <w:r>
        <w:rPr>
          <w:rFonts w:ascii="Times New Roman" w:eastAsia="Times New Roman" w:hAnsi="Times New Roman" w:cs="Times New Roman"/>
          <w:color w:val="0070C0"/>
          <w:sz w:val="36"/>
          <w:szCs w:val="36"/>
        </w:rPr>
        <w:t>Note1: Use Times New Roman. Main heading 14, bold. Sub heading 12, bold. Content 12. Justified. Plagiarism free.</w:t>
      </w:r>
    </w:p>
    <w:p w14:paraId="4AD653B8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  <w:r>
        <w:rPr>
          <w:rFonts w:ascii="Times New Roman" w:eastAsia="Times New Roman" w:hAnsi="Times New Roman" w:cs="Times New Roman"/>
          <w:color w:val="0070C0"/>
          <w:sz w:val="36"/>
          <w:szCs w:val="36"/>
        </w:rPr>
        <w:t>Note2: Tables or any diagrams must be named and size 10</w:t>
      </w:r>
    </w:p>
    <w:p w14:paraId="1B56A55E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  <w:r>
        <w:rPr>
          <w:rFonts w:ascii="Times New Roman" w:eastAsia="Times New Roman" w:hAnsi="Times New Roman" w:cs="Times New Roman"/>
          <w:color w:val="0070C0"/>
          <w:sz w:val="36"/>
          <w:szCs w:val="36"/>
        </w:rPr>
        <w:t>Note3: Use Page Numbers as footer.</w:t>
      </w:r>
    </w:p>
    <w:p w14:paraId="6612D3B9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7B515278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79D5C5DE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1914D4A8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4F2EE003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5454A8A8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4ED71F81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2DE075FA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171AB0B2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75F94AF7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77BDEFAC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4CA082C2" w14:textId="77777777" w:rsidR="00DB0891" w:rsidRDefault="00DB0891" w:rsidP="00DB0891">
      <w:pPr>
        <w:spacing w:after="0" w:line="240" w:lineRule="auto"/>
        <w:rPr>
          <w:rFonts w:ascii="Times New Roman" w:eastAsia="Times New Roman" w:hAnsi="Times New Roman" w:cs="Times New Roman"/>
          <w:color w:val="0070C0"/>
          <w:sz w:val="36"/>
          <w:szCs w:val="36"/>
        </w:rPr>
      </w:pPr>
    </w:p>
    <w:p w14:paraId="5273FEDF" w14:textId="1AEAF0C4" w:rsidR="009E4D51" w:rsidRPr="00DB0891" w:rsidRDefault="009E4D51" w:rsidP="00DB0891"/>
    <w:sectPr w:rsidR="009E4D51" w:rsidRPr="00DB0891" w:rsidSect="00FF6C62">
      <w:headerReference w:type="default" r:id="rId8"/>
      <w:footerReference w:type="default" r:id="rId9"/>
      <w:pgSz w:w="12240" w:h="15840"/>
      <w:pgMar w:top="1440" w:right="1440" w:bottom="1440" w:left="1440" w:header="283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46D29D" w14:textId="77777777" w:rsidR="0063270E" w:rsidRDefault="0063270E" w:rsidP="00B7329F">
      <w:pPr>
        <w:spacing w:after="0" w:line="240" w:lineRule="auto"/>
      </w:pPr>
      <w:r>
        <w:separator/>
      </w:r>
    </w:p>
  </w:endnote>
  <w:endnote w:type="continuationSeparator" w:id="0">
    <w:p w14:paraId="3BB4D748" w14:textId="77777777" w:rsidR="0063270E" w:rsidRDefault="0063270E" w:rsidP="00B73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6C2BB" w14:textId="2B47240F" w:rsidR="00BA1469" w:rsidRDefault="00942882" w:rsidP="00BA1469">
    <w:pPr>
      <w:pStyle w:val="Header"/>
      <w:spacing w:line="276" w:lineRule="auto"/>
      <w:jc w:val="center"/>
      <w:rPr>
        <w:rFonts w:ascii="Cambria" w:hAnsi="Cambria"/>
        <w:szCs w:val="18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DB2CFE5" wp14:editId="0E854F7D">
              <wp:simplePos x="0" y="0"/>
              <wp:positionH relativeFrom="column">
                <wp:posOffset>-600075</wp:posOffset>
              </wp:positionH>
              <wp:positionV relativeFrom="paragraph">
                <wp:posOffset>22225</wp:posOffset>
              </wp:positionV>
              <wp:extent cx="7077075" cy="19050"/>
              <wp:effectExtent l="9525" t="12700" r="9525" b="6350"/>
              <wp:wrapNone/>
              <wp:docPr id="222116425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7075" cy="1905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04340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47.25pt;margin-top:1.75pt;width:557.25pt;height:1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"/>
          </w:pict>
        </mc:Fallback>
      </mc:AlternateContent>
    </w:r>
  </w:p>
  <w:p w14:paraId="313EB485" w14:textId="7B088F63" w:rsidR="005E4FDD" w:rsidRDefault="005E4FDD" w:rsidP="00BA1469">
    <w:pPr>
      <w:pStyle w:val="Header"/>
      <w:spacing w:line="276" w:lineRule="auto"/>
      <w:jc w:val="center"/>
    </w:pPr>
    <w:r w:rsidRPr="002E74EF">
      <w:rPr>
        <w:rFonts w:ascii="Cambria" w:hAnsi="Cambria"/>
        <w:szCs w:val="18"/>
      </w:rPr>
      <w:t>Acharya Dr. Sarvepalli</w:t>
    </w:r>
    <w:r>
      <w:rPr>
        <w:rFonts w:ascii="Cambria" w:hAnsi="Cambria"/>
        <w:szCs w:val="18"/>
      </w:rPr>
      <w:t xml:space="preserve"> </w:t>
    </w:r>
    <w:r w:rsidRPr="002E74EF">
      <w:rPr>
        <w:rFonts w:ascii="Cambria" w:hAnsi="Cambria"/>
        <w:szCs w:val="18"/>
      </w:rPr>
      <w:t xml:space="preserve">Radhakrishnan Road, </w:t>
    </w:r>
    <w:proofErr w:type="spellStart"/>
    <w:r w:rsidR="00F82D1C">
      <w:rPr>
        <w:rFonts w:ascii="Cambria" w:hAnsi="Cambria"/>
        <w:szCs w:val="18"/>
      </w:rPr>
      <w:t>Soladevanahalli</w:t>
    </w:r>
    <w:proofErr w:type="spellEnd"/>
    <w:r w:rsidR="00F82D1C">
      <w:rPr>
        <w:rFonts w:ascii="Cambria" w:hAnsi="Cambria"/>
        <w:szCs w:val="18"/>
      </w:rPr>
      <w:t>, A</w:t>
    </w:r>
    <w:r w:rsidR="00D906E1">
      <w:rPr>
        <w:rFonts w:ascii="Cambria" w:hAnsi="Cambria"/>
        <w:szCs w:val="18"/>
      </w:rPr>
      <w:t>CHIT Nagar</w:t>
    </w:r>
    <w:r w:rsidR="00F82D1C">
      <w:rPr>
        <w:rFonts w:ascii="Cambria" w:hAnsi="Cambria"/>
        <w:szCs w:val="18"/>
      </w:rPr>
      <w:t xml:space="preserve"> P. O.,</w:t>
    </w:r>
    <w:r w:rsidR="00F82D1C" w:rsidRPr="002E74EF">
      <w:rPr>
        <w:rFonts w:ascii="Cambria" w:hAnsi="Cambria"/>
        <w:szCs w:val="18"/>
      </w:rPr>
      <w:t xml:space="preserve"> Bangalore</w:t>
    </w:r>
    <w:r w:rsidRPr="002E74EF">
      <w:rPr>
        <w:rFonts w:ascii="Cambria" w:hAnsi="Cambria"/>
        <w:szCs w:val="18"/>
      </w:rPr>
      <w:t>-560</w:t>
    </w:r>
    <w:r>
      <w:rPr>
        <w:rFonts w:ascii="Cambria" w:hAnsi="Cambria"/>
        <w:szCs w:val="18"/>
      </w:rPr>
      <w:t xml:space="preserve"> 107</w:t>
    </w:r>
  </w:p>
  <w:p w14:paraId="58D0B878" w14:textId="6BA8170B" w:rsidR="005E4FDD" w:rsidRDefault="005E4FDD" w:rsidP="00BA1469">
    <w:pPr>
      <w:pStyle w:val="Header"/>
      <w:spacing w:line="276" w:lineRule="auto"/>
      <w:jc w:val="center"/>
      <w:rPr>
        <w:rFonts w:ascii="Arial" w:hAnsi="Arial" w:cs="Arial"/>
        <w:b/>
        <w:color w:val="4D5156"/>
        <w:sz w:val="21"/>
        <w:szCs w:val="21"/>
        <w:shd w:val="clear" w:color="auto" w:fill="FFFFFF"/>
      </w:rPr>
    </w:pPr>
    <w:hyperlink r:id="rId1" w:history="1">
      <w:r w:rsidRPr="006842F6">
        <w:rPr>
          <w:rStyle w:val="Hyperlink"/>
          <w:rFonts w:ascii="Times New Roman" w:hAnsi="Times New Roman" w:cs="Times New Roman"/>
          <w:b/>
          <w:sz w:val="24"/>
          <w:szCs w:val="24"/>
        </w:rPr>
        <w:t>https://ait.ac.in</w:t>
      </w:r>
    </w:hyperlink>
    <w:r>
      <w:rPr>
        <w:rStyle w:val="Hyperlink"/>
        <w:rFonts w:ascii="Times New Roman" w:hAnsi="Times New Roman" w:cs="Times New Roman"/>
        <w:b/>
        <w:sz w:val="24"/>
        <w:szCs w:val="24"/>
      </w:rPr>
      <w:t xml:space="preserve"> </w:t>
    </w:r>
    <w:r w:rsidR="00F82D1C" w:rsidRPr="00A904DE">
      <w:rPr>
        <w:rFonts w:asciiTheme="majorHAnsi" w:hAnsiTheme="majorHAnsi" w:cs="Times New Roman"/>
        <w:b/>
        <w:sz w:val="24"/>
        <w:szCs w:val="24"/>
      </w:rPr>
      <w:t>Ph.:</w:t>
    </w:r>
    <w:r w:rsidRPr="00A904DE">
      <w:rPr>
        <w:rFonts w:ascii="Arial" w:hAnsi="Arial" w:cs="Arial"/>
        <w:b/>
        <w:color w:val="4D5156"/>
        <w:sz w:val="21"/>
        <w:szCs w:val="21"/>
        <w:shd w:val="clear" w:color="auto" w:fill="FFFFFF"/>
      </w:rPr>
      <w:t xml:space="preserve"> 080 2</w:t>
    </w:r>
    <w:r w:rsidR="00D56479">
      <w:rPr>
        <w:rFonts w:ascii="Arial" w:hAnsi="Arial" w:cs="Arial"/>
        <w:b/>
        <w:color w:val="4D5156"/>
        <w:sz w:val="21"/>
        <w:szCs w:val="21"/>
        <w:shd w:val="clear" w:color="auto" w:fill="FFFFFF"/>
      </w:rPr>
      <w:t>2555555</w:t>
    </w:r>
  </w:p>
  <w:p w14:paraId="21A93228" w14:textId="77777777" w:rsidR="005E4FDD" w:rsidRDefault="005E4FDD" w:rsidP="005E4FD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C92C5" w14:textId="77777777" w:rsidR="0063270E" w:rsidRDefault="0063270E" w:rsidP="00B7329F">
      <w:pPr>
        <w:spacing w:after="0" w:line="240" w:lineRule="auto"/>
      </w:pPr>
      <w:r>
        <w:separator/>
      </w:r>
    </w:p>
  </w:footnote>
  <w:footnote w:type="continuationSeparator" w:id="0">
    <w:p w14:paraId="1EF0EECD" w14:textId="77777777" w:rsidR="0063270E" w:rsidRDefault="0063270E" w:rsidP="00B73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276A1" w14:textId="77777777" w:rsidR="00B7329F" w:rsidRPr="00FD0699" w:rsidRDefault="00B7329F" w:rsidP="00A13E89">
    <w:pPr>
      <w:spacing w:after="0" w:line="240" w:lineRule="auto"/>
      <w:jc w:val="center"/>
      <w:rPr>
        <w:rFonts w:ascii="Cambria" w:hAnsi="Cambria"/>
        <w:b/>
        <w:smallCaps/>
        <w:sz w:val="48"/>
        <w:szCs w:val="48"/>
      </w:rPr>
    </w:pPr>
    <w:r w:rsidRPr="00FD0699">
      <w:rPr>
        <w:rFonts w:ascii="Cambria" w:hAnsi="Cambria"/>
        <w:b/>
        <w:smallCaps/>
        <w:noProof/>
        <w:sz w:val="48"/>
        <w:szCs w:val="48"/>
        <w:lang w:val="en-IN" w:eastAsia="en-IN"/>
      </w:rPr>
      <w:drawing>
        <wp:anchor distT="0" distB="0" distL="114300" distR="114300" simplePos="0" relativeHeight="251663360" behindDoc="0" locked="0" layoutInCell="1" allowOverlap="1" wp14:anchorId="4A84E9FE" wp14:editId="4298C289">
          <wp:simplePos x="0" y="0"/>
          <wp:positionH relativeFrom="column">
            <wp:posOffset>-546735</wp:posOffset>
          </wp:positionH>
          <wp:positionV relativeFrom="paragraph">
            <wp:posOffset>17145</wp:posOffset>
          </wp:positionV>
          <wp:extent cx="749300" cy="699135"/>
          <wp:effectExtent l="19050" t="0" r="0" b="0"/>
          <wp:wrapSquare wrapText="bothSides"/>
          <wp:docPr id="5" name="Picture 7" descr="new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logo.JPG"/>
                  <pic:cNvPicPr/>
                </pic:nvPicPr>
                <pic:blipFill>
                  <a:blip r:embed="rId1" cstate="print"/>
                  <a:srcRect b="13158"/>
                  <a:stretch>
                    <a:fillRect/>
                  </a:stretch>
                </pic:blipFill>
                <pic:spPr>
                  <a:xfrm>
                    <a:off x="0" y="0"/>
                    <a:ext cx="749300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D0699">
      <w:rPr>
        <w:rFonts w:ascii="Cambria" w:hAnsi="Cambria"/>
        <w:b/>
        <w:smallCaps/>
        <w:sz w:val="48"/>
        <w:szCs w:val="48"/>
      </w:rPr>
      <w:t>Acharya Institute of Technology</w:t>
    </w:r>
  </w:p>
  <w:p w14:paraId="55099CA1" w14:textId="5EE3B0BF" w:rsidR="00A13E89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ffiliated to Visvesvaraya Technolog</w:t>
    </w:r>
    <w:r w:rsidR="00CA4126">
      <w:rPr>
        <w:rFonts w:ascii="Cambria" w:hAnsi="Cambria"/>
        <w:szCs w:val="18"/>
      </w:rPr>
      <w:t>ical</w:t>
    </w:r>
    <w:r>
      <w:rPr>
        <w:rFonts w:ascii="Cambria" w:hAnsi="Cambria"/>
        <w:szCs w:val="18"/>
      </w:rPr>
      <w:t xml:space="preserve"> University, Belagavi, Govt. of Karnataka. </w:t>
    </w:r>
  </w:p>
  <w:p w14:paraId="4ACDB6C5" w14:textId="77777777" w:rsidR="00DB0891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 xml:space="preserve">Approved by AICTE, New Delhi </w:t>
    </w:r>
  </w:p>
  <w:p w14:paraId="362584A4" w14:textId="026DD695" w:rsidR="00235F3A" w:rsidRDefault="00235F3A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 w:rsidRPr="00FD0699">
      <w:rPr>
        <w:rFonts w:ascii="Cambria" w:hAnsi="Cambria"/>
        <w:b/>
        <w:bCs/>
        <w:sz w:val="32"/>
        <w:szCs w:val="32"/>
      </w:rPr>
      <w:t>D</w:t>
    </w:r>
    <w:r w:rsidR="004636B6" w:rsidRPr="00FD0699">
      <w:rPr>
        <w:rFonts w:ascii="Cambria" w:hAnsi="Cambria"/>
        <w:b/>
        <w:bCs/>
        <w:sz w:val="32"/>
        <w:szCs w:val="32"/>
      </w:rPr>
      <w:t xml:space="preserve">epartment of </w:t>
    </w:r>
    <w:r w:rsidR="00B476A5">
      <w:rPr>
        <w:rFonts w:ascii="Cambria" w:hAnsi="Cambria"/>
        <w:b/>
        <w:bCs/>
        <w:sz w:val="32"/>
        <w:szCs w:val="32"/>
      </w:rPr>
      <w:t>Artificial Intelligence &amp; Machine Learning</w:t>
    </w:r>
  </w:p>
  <w:p w14:paraId="29521D9F" w14:textId="04239F89" w:rsidR="00B476A5" w:rsidRDefault="00145EAB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a</w:t>
    </w:r>
    <w:r w:rsidR="00B476A5">
      <w:rPr>
        <w:rFonts w:ascii="Cambria" w:hAnsi="Cambria"/>
        <w:b/>
        <w:bCs/>
        <w:sz w:val="32"/>
        <w:szCs w:val="32"/>
      </w:rPr>
      <w:t>nd</w:t>
    </w:r>
  </w:p>
  <w:p w14:paraId="794766C1" w14:textId="65ABFAB9" w:rsidR="00B476A5" w:rsidRPr="00FD0699" w:rsidRDefault="00B476A5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Computer Science &amp; Engineering</w:t>
    </w:r>
    <w:r w:rsidR="00145EAB">
      <w:rPr>
        <w:rFonts w:ascii="Cambria" w:hAnsi="Cambria"/>
        <w:b/>
        <w:bCs/>
        <w:sz w:val="32"/>
        <w:szCs w:val="32"/>
      </w:rPr>
      <w:t xml:space="preserve"> </w:t>
    </w:r>
    <w:r>
      <w:rPr>
        <w:rFonts w:ascii="Cambria" w:hAnsi="Cambria"/>
        <w:b/>
        <w:bCs/>
        <w:sz w:val="32"/>
        <w:szCs w:val="32"/>
      </w:rPr>
      <w:t>(Data Science)</w:t>
    </w:r>
  </w:p>
  <w:p w14:paraId="11ED9EE6" w14:textId="0AC465A2" w:rsidR="00B7329F" w:rsidRPr="005E4FDD" w:rsidRDefault="00B7329F" w:rsidP="005E4FDD">
    <w:pPr>
      <w:tabs>
        <w:tab w:val="center" w:pos="4680"/>
        <w:tab w:val="left" w:pos="8100"/>
      </w:tabs>
      <w:spacing w:after="0" w:line="240" w:lineRule="auto"/>
      <w:rPr>
        <w:rFonts w:ascii="Cambria" w:hAnsi="Cambria"/>
        <w:szCs w:val="18"/>
      </w:rPr>
    </w:pPr>
  </w:p>
  <w:p w14:paraId="63F58DBB" w14:textId="7693BF1E" w:rsidR="00B7329F" w:rsidRDefault="00942882" w:rsidP="00B7329F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63E8B1B" wp14:editId="05DFD24E">
              <wp:simplePos x="0" y="0"/>
              <wp:positionH relativeFrom="column">
                <wp:posOffset>-506730</wp:posOffset>
              </wp:positionH>
              <wp:positionV relativeFrom="paragraph">
                <wp:posOffset>121285</wp:posOffset>
              </wp:positionV>
              <wp:extent cx="7065645" cy="219075"/>
              <wp:effectExtent l="17145" t="16510" r="22860" b="21590"/>
              <wp:wrapNone/>
              <wp:docPr id="98921217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65645" cy="219075"/>
                      </a:xfrm>
                      <a:prstGeom prst="bentConnector3">
                        <a:avLst>
                          <a:gd name="adj1" fmla="val 4139"/>
                        </a:avLst>
                      </a:prstGeom>
                      <a:noFill/>
                      <a:ln w="28575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2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3F453B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1" o:spid="_x0000_s1026" type="#_x0000_t34" style="position:absolute;margin-left:-39.9pt;margin-top:9.55pt;width:556.35pt;height:17.2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" adj="894" strokecolor="#e36c0a [2409]" strokeweight="2.25pt">
              <v:shadow color="#622423 [1605]" opacity=".5" offset="1pt"/>
            </v:shape>
          </w:pict>
        </mc:Fallback>
      </mc:AlternateContent>
    </w: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86B3C57" wp14:editId="4A21B3B9">
              <wp:simplePos x="0" y="0"/>
              <wp:positionH relativeFrom="column">
                <wp:posOffset>-505460</wp:posOffset>
              </wp:positionH>
              <wp:positionV relativeFrom="paragraph">
                <wp:posOffset>55880</wp:posOffset>
              </wp:positionV>
              <wp:extent cx="7078980" cy="238125"/>
              <wp:effectExtent l="18415" t="17780" r="17780" b="20320"/>
              <wp:wrapNone/>
              <wp:docPr id="1712535349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8980" cy="238125"/>
                      </a:xfrm>
                      <a:prstGeom prst="bentConnector3">
                        <a:avLst>
                          <a:gd name="adj1" fmla="val 3398"/>
                        </a:avLst>
                      </a:prstGeom>
                      <a:noFill/>
                      <a:ln w="285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F89A2E" id="AutoShape 2" o:spid="_x0000_s1026" type="#_x0000_t34" style="position:absolute;margin-left:-39.8pt;margin-top:4.4pt;width:557.4pt;height:18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" adj="734" strokeweight="2.25pt"/>
          </w:pict>
        </mc:Fallback>
      </mc:AlternateContent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</w:p>
  <w:p w14:paraId="5E4B3744" w14:textId="77777777" w:rsidR="00B7329F" w:rsidRPr="00A904DE" w:rsidRDefault="00B7329F" w:rsidP="00B7329F">
    <w:pPr>
      <w:pStyle w:val="Head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47DB"/>
    <w:multiLevelType w:val="hybridMultilevel"/>
    <w:tmpl w:val="C3DA2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44E0"/>
    <w:multiLevelType w:val="hybridMultilevel"/>
    <w:tmpl w:val="1B1699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1774C"/>
    <w:multiLevelType w:val="hybridMultilevel"/>
    <w:tmpl w:val="720C9FAA"/>
    <w:lvl w:ilvl="0" w:tplc="D05AC9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A103087"/>
    <w:multiLevelType w:val="multilevel"/>
    <w:tmpl w:val="BCDCB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812F4"/>
    <w:multiLevelType w:val="multilevel"/>
    <w:tmpl w:val="AED81D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3E31556"/>
    <w:multiLevelType w:val="hybridMultilevel"/>
    <w:tmpl w:val="2410E1DE"/>
    <w:lvl w:ilvl="0" w:tplc="AA7624B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1B362BCF"/>
    <w:multiLevelType w:val="hybridMultilevel"/>
    <w:tmpl w:val="B7663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E4385"/>
    <w:multiLevelType w:val="hybridMultilevel"/>
    <w:tmpl w:val="6C8EF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553CA0"/>
    <w:multiLevelType w:val="hybridMultilevel"/>
    <w:tmpl w:val="2C3C7B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440E5"/>
    <w:multiLevelType w:val="multilevel"/>
    <w:tmpl w:val="C8BC5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CD7F88"/>
    <w:multiLevelType w:val="multilevel"/>
    <w:tmpl w:val="95C63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522C54"/>
    <w:multiLevelType w:val="hybridMultilevel"/>
    <w:tmpl w:val="3AC884A0"/>
    <w:lvl w:ilvl="0" w:tplc="03EE19F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63546B78"/>
    <w:multiLevelType w:val="hybridMultilevel"/>
    <w:tmpl w:val="4822A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97362"/>
    <w:multiLevelType w:val="hybridMultilevel"/>
    <w:tmpl w:val="22BCD6A4"/>
    <w:lvl w:ilvl="0" w:tplc="E6DE66F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EC2F24"/>
    <w:multiLevelType w:val="hybridMultilevel"/>
    <w:tmpl w:val="8968F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D9016D"/>
    <w:multiLevelType w:val="hybridMultilevel"/>
    <w:tmpl w:val="6966D4DA"/>
    <w:lvl w:ilvl="0" w:tplc="40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7BE01CAC"/>
    <w:multiLevelType w:val="hybridMultilevel"/>
    <w:tmpl w:val="4628D8FE"/>
    <w:lvl w:ilvl="0" w:tplc="40090015">
      <w:start w:val="1"/>
      <w:numFmt w:val="upp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27016371">
    <w:abstractNumId w:val="6"/>
  </w:num>
  <w:num w:numId="2" w16cid:durableId="1334994863">
    <w:abstractNumId w:val="7"/>
  </w:num>
  <w:num w:numId="3" w16cid:durableId="792790751">
    <w:abstractNumId w:val="5"/>
  </w:num>
  <w:num w:numId="4" w16cid:durableId="1643270577">
    <w:abstractNumId w:val="11"/>
  </w:num>
  <w:num w:numId="5" w16cid:durableId="796491469">
    <w:abstractNumId w:val="2"/>
  </w:num>
  <w:num w:numId="6" w16cid:durableId="189878133">
    <w:abstractNumId w:val="16"/>
  </w:num>
  <w:num w:numId="7" w16cid:durableId="1383628392">
    <w:abstractNumId w:val="13"/>
  </w:num>
  <w:num w:numId="8" w16cid:durableId="777026028">
    <w:abstractNumId w:val="15"/>
  </w:num>
  <w:num w:numId="9" w16cid:durableId="892735388">
    <w:abstractNumId w:val="0"/>
  </w:num>
  <w:num w:numId="10" w16cid:durableId="1698775986">
    <w:abstractNumId w:val="8"/>
  </w:num>
  <w:num w:numId="11" w16cid:durableId="1988972791">
    <w:abstractNumId w:val="14"/>
  </w:num>
  <w:num w:numId="12" w16cid:durableId="1111826023">
    <w:abstractNumId w:val="1"/>
  </w:num>
  <w:num w:numId="13" w16cid:durableId="1450860562">
    <w:abstractNumId w:val="12"/>
  </w:num>
  <w:num w:numId="14" w16cid:durableId="1433623751">
    <w:abstractNumId w:val="9"/>
  </w:num>
  <w:num w:numId="15" w16cid:durableId="981613099">
    <w:abstractNumId w:val="3"/>
  </w:num>
  <w:num w:numId="16" w16cid:durableId="1074595551">
    <w:abstractNumId w:val="10"/>
  </w:num>
  <w:num w:numId="17" w16cid:durableId="6553754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Q0NzWzNDYzMrFQ0lEKTi0uzszPAykwrAUAcHpaVCwAAAA="/>
  </w:docVars>
  <w:rsids>
    <w:rsidRoot w:val="00593E3A"/>
    <w:rsid w:val="00004936"/>
    <w:rsid w:val="00007EE0"/>
    <w:rsid w:val="00064ACB"/>
    <w:rsid w:val="00064AF7"/>
    <w:rsid w:val="00071160"/>
    <w:rsid w:val="0013159B"/>
    <w:rsid w:val="00145EAB"/>
    <w:rsid w:val="001B29EA"/>
    <w:rsid w:val="001B35EC"/>
    <w:rsid w:val="001C5856"/>
    <w:rsid w:val="00207EC0"/>
    <w:rsid w:val="00212DA3"/>
    <w:rsid w:val="0021721A"/>
    <w:rsid w:val="00235F3A"/>
    <w:rsid w:val="002658FC"/>
    <w:rsid w:val="00276E53"/>
    <w:rsid w:val="002B229C"/>
    <w:rsid w:val="002C7360"/>
    <w:rsid w:val="002D56D6"/>
    <w:rsid w:val="002D5BF5"/>
    <w:rsid w:val="002E2C2C"/>
    <w:rsid w:val="003068E0"/>
    <w:rsid w:val="0030696F"/>
    <w:rsid w:val="00332950"/>
    <w:rsid w:val="003656F9"/>
    <w:rsid w:val="00373DC1"/>
    <w:rsid w:val="003744A3"/>
    <w:rsid w:val="003C1866"/>
    <w:rsid w:val="003C2D81"/>
    <w:rsid w:val="0041510E"/>
    <w:rsid w:val="00432115"/>
    <w:rsid w:val="004465EA"/>
    <w:rsid w:val="004636B6"/>
    <w:rsid w:val="00471967"/>
    <w:rsid w:val="004741D3"/>
    <w:rsid w:val="00491E3E"/>
    <w:rsid w:val="004929FE"/>
    <w:rsid w:val="004F409B"/>
    <w:rsid w:val="00506FA3"/>
    <w:rsid w:val="005136D0"/>
    <w:rsid w:val="00535F59"/>
    <w:rsid w:val="00542858"/>
    <w:rsid w:val="00542DBB"/>
    <w:rsid w:val="00572D8F"/>
    <w:rsid w:val="00576832"/>
    <w:rsid w:val="00593E3A"/>
    <w:rsid w:val="005A0635"/>
    <w:rsid w:val="005C754B"/>
    <w:rsid w:val="005E4FDD"/>
    <w:rsid w:val="00605CD3"/>
    <w:rsid w:val="00614B19"/>
    <w:rsid w:val="0063270E"/>
    <w:rsid w:val="00641074"/>
    <w:rsid w:val="0065224A"/>
    <w:rsid w:val="006575FB"/>
    <w:rsid w:val="00666F80"/>
    <w:rsid w:val="00675E95"/>
    <w:rsid w:val="00684A1B"/>
    <w:rsid w:val="0069363E"/>
    <w:rsid w:val="0069469C"/>
    <w:rsid w:val="006B3F83"/>
    <w:rsid w:val="006E21EA"/>
    <w:rsid w:val="006E2BDD"/>
    <w:rsid w:val="006F6818"/>
    <w:rsid w:val="006F692E"/>
    <w:rsid w:val="00716898"/>
    <w:rsid w:val="0073259C"/>
    <w:rsid w:val="00732D79"/>
    <w:rsid w:val="00736171"/>
    <w:rsid w:val="007474E6"/>
    <w:rsid w:val="00761A1A"/>
    <w:rsid w:val="00771985"/>
    <w:rsid w:val="0077346D"/>
    <w:rsid w:val="0077622D"/>
    <w:rsid w:val="00780233"/>
    <w:rsid w:val="00787BCD"/>
    <w:rsid w:val="007976D9"/>
    <w:rsid w:val="007A2D4C"/>
    <w:rsid w:val="007C2DB6"/>
    <w:rsid w:val="007F5F50"/>
    <w:rsid w:val="00811237"/>
    <w:rsid w:val="0082045E"/>
    <w:rsid w:val="00820D5A"/>
    <w:rsid w:val="00840A6D"/>
    <w:rsid w:val="00841C71"/>
    <w:rsid w:val="0087080C"/>
    <w:rsid w:val="00872508"/>
    <w:rsid w:val="008733D0"/>
    <w:rsid w:val="008840B2"/>
    <w:rsid w:val="00895D69"/>
    <w:rsid w:val="008A296E"/>
    <w:rsid w:val="008B3643"/>
    <w:rsid w:val="008C0130"/>
    <w:rsid w:val="008D0766"/>
    <w:rsid w:val="009063F8"/>
    <w:rsid w:val="00915FE9"/>
    <w:rsid w:val="00924E4D"/>
    <w:rsid w:val="009302E0"/>
    <w:rsid w:val="00942882"/>
    <w:rsid w:val="00973454"/>
    <w:rsid w:val="00973536"/>
    <w:rsid w:val="009C1A83"/>
    <w:rsid w:val="009D3218"/>
    <w:rsid w:val="009D6456"/>
    <w:rsid w:val="009D688D"/>
    <w:rsid w:val="009E4D51"/>
    <w:rsid w:val="009E7694"/>
    <w:rsid w:val="00A13E89"/>
    <w:rsid w:val="00A15640"/>
    <w:rsid w:val="00A30919"/>
    <w:rsid w:val="00A54F99"/>
    <w:rsid w:val="00A6349A"/>
    <w:rsid w:val="00A64282"/>
    <w:rsid w:val="00A81AA6"/>
    <w:rsid w:val="00A8386C"/>
    <w:rsid w:val="00A902FF"/>
    <w:rsid w:val="00AC5716"/>
    <w:rsid w:val="00AD6AB1"/>
    <w:rsid w:val="00AF02D1"/>
    <w:rsid w:val="00AF1CD5"/>
    <w:rsid w:val="00B246D1"/>
    <w:rsid w:val="00B476A5"/>
    <w:rsid w:val="00B7329F"/>
    <w:rsid w:val="00B7799F"/>
    <w:rsid w:val="00B868D3"/>
    <w:rsid w:val="00BA1469"/>
    <w:rsid w:val="00BA4C4F"/>
    <w:rsid w:val="00BA6B75"/>
    <w:rsid w:val="00BB51C7"/>
    <w:rsid w:val="00BF001C"/>
    <w:rsid w:val="00C10AA9"/>
    <w:rsid w:val="00C37360"/>
    <w:rsid w:val="00C410BF"/>
    <w:rsid w:val="00C51ADF"/>
    <w:rsid w:val="00C565A0"/>
    <w:rsid w:val="00C57473"/>
    <w:rsid w:val="00C639C4"/>
    <w:rsid w:val="00CA163A"/>
    <w:rsid w:val="00CA4126"/>
    <w:rsid w:val="00CC3FC6"/>
    <w:rsid w:val="00CD4D51"/>
    <w:rsid w:val="00CF1FC7"/>
    <w:rsid w:val="00D174AB"/>
    <w:rsid w:val="00D21A43"/>
    <w:rsid w:val="00D3636D"/>
    <w:rsid w:val="00D43CF3"/>
    <w:rsid w:val="00D56479"/>
    <w:rsid w:val="00D66977"/>
    <w:rsid w:val="00D73ED8"/>
    <w:rsid w:val="00D83DAA"/>
    <w:rsid w:val="00D906E1"/>
    <w:rsid w:val="00D93AE0"/>
    <w:rsid w:val="00D97187"/>
    <w:rsid w:val="00DA4C18"/>
    <w:rsid w:val="00DB0891"/>
    <w:rsid w:val="00DB15B7"/>
    <w:rsid w:val="00DF0FC5"/>
    <w:rsid w:val="00E162B0"/>
    <w:rsid w:val="00E40B72"/>
    <w:rsid w:val="00E57571"/>
    <w:rsid w:val="00E92526"/>
    <w:rsid w:val="00E95FCC"/>
    <w:rsid w:val="00EC7AFD"/>
    <w:rsid w:val="00EE6148"/>
    <w:rsid w:val="00F070C1"/>
    <w:rsid w:val="00F117CB"/>
    <w:rsid w:val="00F233EE"/>
    <w:rsid w:val="00F36C5E"/>
    <w:rsid w:val="00F72042"/>
    <w:rsid w:val="00F7427A"/>
    <w:rsid w:val="00F81A88"/>
    <w:rsid w:val="00F824BA"/>
    <w:rsid w:val="00F82D1C"/>
    <w:rsid w:val="00F93A5F"/>
    <w:rsid w:val="00FA7926"/>
    <w:rsid w:val="00FD0699"/>
    <w:rsid w:val="00FD5334"/>
    <w:rsid w:val="00FE6597"/>
    <w:rsid w:val="00FF363C"/>
    <w:rsid w:val="00FF3F62"/>
    <w:rsid w:val="00FF6027"/>
    <w:rsid w:val="00FF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549808"/>
  <w15:docId w15:val="{EBBFAC9F-CF95-462A-8BD1-AC7EEA46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E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29F"/>
  </w:style>
  <w:style w:type="paragraph" w:styleId="Footer">
    <w:name w:val="footer"/>
    <w:basedOn w:val="Normal"/>
    <w:link w:val="Foot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29F"/>
  </w:style>
  <w:style w:type="character" w:styleId="Hyperlink">
    <w:name w:val="Hyperlink"/>
    <w:basedOn w:val="DefaultParagraphFont"/>
    <w:uiPriority w:val="99"/>
    <w:unhideWhenUsed/>
    <w:rsid w:val="00B7329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732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F233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78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65273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02181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31226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045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470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6715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66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1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it.ac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AF649-1FAE-4430-9E25-570D50A19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5</Words>
  <Characters>781</Characters>
  <Application>Microsoft Office Word</Application>
  <DocSecurity>0</DocSecurity>
  <Lines>7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urbhi Sharma</cp:lastModifiedBy>
  <cp:revision>2</cp:revision>
  <dcterms:created xsi:type="dcterms:W3CDTF">2025-08-28T05:48:00Z</dcterms:created>
  <dcterms:modified xsi:type="dcterms:W3CDTF">2025-08-2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acdcc-893a-4bd0-8d8c-4dc1ce0904f5</vt:lpwstr>
  </property>
</Properties>
</file>